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3DF02E98" w:rsidR="001D13A3" w:rsidRPr="001D13A3" w:rsidRDefault="007C6EE9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ED1EED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85308A6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7C6EE9">
              <w:rPr>
                <w:b/>
              </w:rPr>
              <w:t xml:space="preserve"> </w:t>
            </w:r>
            <w:r w:rsidR="007C6EE9">
              <w:rPr>
                <w:b/>
              </w:rPr>
              <w:fldChar w:fldCharType="begin"/>
            </w:r>
            <w:r w:rsidR="007C6EE9">
              <w:rPr>
                <w:b/>
              </w:rPr>
              <w:instrText xml:space="preserve"> MERGEFIELD Student_ID </w:instrText>
            </w:r>
            <w:r w:rsidR="007C6EE9">
              <w:rPr>
                <w:b/>
              </w:rPr>
              <w:fldChar w:fldCharType="separate"/>
            </w:r>
            <w:r w:rsidR="00ED1EED">
              <w:rPr>
                <w:b/>
                <w:noProof/>
              </w:rPr>
              <w:t>«Student_ID»</w:t>
            </w:r>
            <w:r w:rsidR="007C6EE9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1E25ACCA" w:rsidR="001D13A3" w:rsidRPr="001D13A3" w:rsidRDefault="00BC552C" w:rsidP="002D299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Printing and Graph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8974B2C" w14:textId="77777777" w:rsidR="0040593D" w:rsidRDefault="0040593D" w:rsidP="0040593D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0F2BCD60" w:rsidR="001D13A3" w:rsidRPr="001D13A3" w:rsidRDefault="0040593D" w:rsidP="0040593D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3829"/>
        <w:gridCol w:w="366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68C70F8A" w14:textId="77777777" w:rsidR="004F2930" w:rsidRDefault="004F2930" w:rsidP="004F2930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04"/>
            </w:tblGrid>
            <w:tr w:rsidR="00655783" w:rsidRPr="00D7490D" w14:paraId="7B71851D" w14:textId="77777777" w:rsidTr="00C33FD3">
              <w:tc>
                <w:tcPr>
                  <w:tcW w:w="3220" w:type="dxa"/>
                  <w:gridSpan w:val="3"/>
                  <w:vAlign w:val="center"/>
                </w:tcPr>
                <w:p w14:paraId="564A4CCF" w14:textId="6A9BC218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EE3B88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C33FD3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0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C33FD3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0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C33FD3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C33FD3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286427EE" w:rsidR="00D7490D" w:rsidRPr="00D7490D" w:rsidRDefault="003B0A3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C33FD3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04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C33FD3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C33FD3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C33FD3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0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C33FD3" w:rsidRPr="00D7490D" w14:paraId="6DA89E43" w14:textId="77777777" w:rsidTr="00C33FD3">
              <w:tc>
                <w:tcPr>
                  <w:tcW w:w="327" w:type="dxa"/>
                  <w:vAlign w:val="center"/>
                </w:tcPr>
                <w:p w14:paraId="5ED8A9E1" w14:textId="0D5C056B" w:rsidR="00C33FD3" w:rsidRPr="00D7490D" w:rsidRDefault="00C33FD3" w:rsidP="00C33F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632D5F6B" w:rsidR="00C33FD3" w:rsidRPr="00D330B3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04" w:type="dxa"/>
                </w:tcPr>
                <w:p w14:paraId="68F3D7BF" w14:textId="01A372DD" w:rsidR="00C33FD3" w:rsidRPr="00D330B3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C33FD3" w:rsidRPr="00D7490D" w14:paraId="25A01294" w14:textId="77777777" w:rsidTr="00C33FD3">
              <w:tc>
                <w:tcPr>
                  <w:tcW w:w="327" w:type="dxa"/>
                  <w:vAlign w:val="center"/>
                </w:tcPr>
                <w:p w14:paraId="72643F93" w14:textId="5AE7BBF6" w:rsidR="00C33FD3" w:rsidRPr="00D7490D" w:rsidRDefault="00C33FD3" w:rsidP="00C33F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4B700CB6" w:rsidR="00C33FD3" w:rsidRPr="00D7490D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04" w:type="dxa"/>
                </w:tcPr>
                <w:p w14:paraId="79EA1E79" w14:textId="533A4E70" w:rsidR="00C33FD3" w:rsidRPr="00D7490D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C33FD3" w:rsidRPr="00D7490D" w14:paraId="5CC24737" w14:textId="77777777" w:rsidTr="00C33FD3">
              <w:tc>
                <w:tcPr>
                  <w:tcW w:w="327" w:type="dxa"/>
                  <w:vAlign w:val="center"/>
                </w:tcPr>
                <w:p w14:paraId="50C8063E" w14:textId="77777777" w:rsidR="00C33FD3" w:rsidRPr="00D7490D" w:rsidRDefault="00C33FD3" w:rsidP="00C33FD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4A46971" w14:textId="7EDFF47A" w:rsidR="00C33FD3" w:rsidRPr="00D7490D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04" w:type="dxa"/>
                  <w:vAlign w:val="center"/>
                </w:tcPr>
                <w:p w14:paraId="526DE3A0" w14:textId="70B2EBB2" w:rsidR="00C33FD3" w:rsidRPr="00D7490D" w:rsidRDefault="00C33FD3" w:rsidP="00C33FD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C33FD3" w:rsidRPr="00D7490D" w14:paraId="188A3498" w14:textId="77777777" w:rsidTr="00C33FD3">
              <w:tc>
                <w:tcPr>
                  <w:tcW w:w="327" w:type="dxa"/>
                  <w:vAlign w:val="center"/>
                </w:tcPr>
                <w:p w14:paraId="08F6D323" w14:textId="77777777" w:rsidR="00C33FD3" w:rsidRPr="00D7490D" w:rsidRDefault="00C33FD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000E8C02" w14:textId="77777777" w:rsidR="00C33FD3" w:rsidRPr="00D7490D" w:rsidRDefault="00C33FD3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  <w:vAlign w:val="center"/>
                </w:tcPr>
                <w:p w14:paraId="491DD53C" w14:textId="77777777" w:rsidR="00C33FD3" w:rsidRPr="00D7490D" w:rsidRDefault="00C33FD3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A63AF" w:rsidRPr="00D7490D" w14:paraId="0590ECDC" w14:textId="77777777" w:rsidTr="00C33FD3">
              <w:tc>
                <w:tcPr>
                  <w:tcW w:w="3220" w:type="dxa"/>
                  <w:gridSpan w:val="3"/>
                  <w:vAlign w:val="center"/>
                </w:tcPr>
                <w:p w14:paraId="395178B8" w14:textId="05F11AC8" w:rsidR="009A63AF" w:rsidRPr="00E24587" w:rsidRDefault="009A63AF" w:rsidP="009A63A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9A63AF" w:rsidRPr="00D7490D" w14:paraId="406F38E6" w14:textId="77777777" w:rsidTr="00C33FD3">
              <w:tc>
                <w:tcPr>
                  <w:tcW w:w="327" w:type="dxa"/>
                  <w:vAlign w:val="center"/>
                </w:tcPr>
                <w:p w14:paraId="73076DA7" w14:textId="674AAC4E" w:rsidR="009A63AF" w:rsidRPr="00D7490D" w:rsidRDefault="009A63AF" w:rsidP="009A63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6082A58C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04" w:type="dxa"/>
                  <w:vAlign w:val="center"/>
                </w:tcPr>
                <w:p w14:paraId="38982925" w14:textId="52F4C2B0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9A63AF" w:rsidRPr="00D7490D" w14:paraId="28770B8A" w14:textId="77777777" w:rsidTr="00C33FD3">
              <w:tc>
                <w:tcPr>
                  <w:tcW w:w="327" w:type="dxa"/>
                  <w:vAlign w:val="center"/>
                </w:tcPr>
                <w:p w14:paraId="4FA5A571" w14:textId="6A3F780B" w:rsidR="009A63AF" w:rsidRPr="00D7490D" w:rsidRDefault="009A63AF" w:rsidP="009A63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5F68FDE7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04" w:type="dxa"/>
                  <w:vAlign w:val="center"/>
                </w:tcPr>
                <w:p w14:paraId="518CFA9C" w14:textId="3715DAF8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9A63AF" w:rsidRPr="00D7490D" w14:paraId="4ADA9DC0" w14:textId="77777777" w:rsidTr="00C33FD3">
              <w:tc>
                <w:tcPr>
                  <w:tcW w:w="327" w:type="dxa"/>
                  <w:vAlign w:val="center"/>
                </w:tcPr>
                <w:p w14:paraId="6232380B" w14:textId="667DC86A" w:rsidR="009A63AF" w:rsidRPr="00D7490D" w:rsidRDefault="009A63AF" w:rsidP="009A63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5CB6CA8D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4" w:type="dxa"/>
                  <w:vAlign w:val="center"/>
                </w:tcPr>
                <w:p w14:paraId="0E5E1865" w14:textId="4161B703" w:rsidR="009A63AF" w:rsidRPr="00D7490D" w:rsidRDefault="009A63AF" w:rsidP="009A63A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71D4D" w:rsidRPr="00D7490D" w14:paraId="35B2CB33" w14:textId="77777777" w:rsidTr="00C33FD3">
              <w:tc>
                <w:tcPr>
                  <w:tcW w:w="3220" w:type="dxa"/>
                  <w:gridSpan w:val="3"/>
                  <w:vAlign w:val="center"/>
                </w:tcPr>
                <w:p w14:paraId="639A68C9" w14:textId="2B7E8E95" w:rsidR="00A71D4D" w:rsidRPr="00D7490D" w:rsidRDefault="00A71D4D" w:rsidP="00A71D4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A71D4D" w:rsidRPr="00D7490D" w14:paraId="1F105F3B" w14:textId="77777777" w:rsidTr="00C33FD3">
              <w:tc>
                <w:tcPr>
                  <w:tcW w:w="327" w:type="dxa"/>
                  <w:vAlign w:val="center"/>
                </w:tcPr>
                <w:p w14:paraId="272A37C0" w14:textId="32D8A0F0" w:rsidR="00A71D4D" w:rsidRPr="00C33FD3" w:rsidRDefault="00A71D4D" w:rsidP="00A71D4D">
                  <w:pPr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19A97A86" w14:textId="7136F70E" w:rsidR="00A71D4D" w:rsidRPr="00D7490D" w:rsidRDefault="00A71D4D" w:rsidP="00A71D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04" w:type="dxa"/>
                  <w:vAlign w:val="center"/>
                </w:tcPr>
                <w:p w14:paraId="15CE1BE2" w14:textId="6B603426" w:rsidR="00A71D4D" w:rsidRPr="00D7490D" w:rsidRDefault="00A71D4D" w:rsidP="00A71D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E6551E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E6551E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6ED4F90" w:rsidR="00C75EED" w:rsidRPr="00D7490D" w:rsidRDefault="002D299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49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3899DA7D" w:rsidR="00C75EED" w:rsidRPr="00D7490D" w:rsidRDefault="002D2993" w:rsidP="002D299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&amp;G Communication I</w:t>
                  </w:r>
                </w:p>
              </w:tc>
            </w:tr>
            <w:tr w:rsidR="00C75EED" w:rsidRPr="00D7490D" w14:paraId="014C299E" w14:textId="77777777" w:rsidTr="00E6551E">
              <w:tc>
                <w:tcPr>
                  <w:tcW w:w="331" w:type="dxa"/>
                  <w:gridSpan w:val="2"/>
                  <w:vAlign w:val="center"/>
                </w:tcPr>
                <w:p w14:paraId="7171E707" w14:textId="77777777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5B3F9458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071567E6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B5E84" w:rsidRPr="00D7490D" w14:paraId="06BB36F1" w14:textId="77777777" w:rsidTr="00E6551E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2FD3DA87" w:rsidR="007B5E84" w:rsidRPr="00ED4E85" w:rsidRDefault="007B5E84" w:rsidP="007B5E8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7B5E84" w:rsidRPr="00D7490D" w14:paraId="11E4CAAA" w14:textId="77777777" w:rsidTr="00E6551E">
              <w:tc>
                <w:tcPr>
                  <w:tcW w:w="320" w:type="dxa"/>
                  <w:vAlign w:val="center"/>
                </w:tcPr>
                <w:p w14:paraId="29DA5BBA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88793E3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591D7B49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7B5E84" w:rsidRPr="00D7490D" w14:paraId="2936ACCD" w14:textId="77777777" w:rsidTr="00E6551E">
              <w:tc>
                <w:tcPr>
                  <w:tcW w:w="320" w:type="dxa"/>
                  <w:vAlign w:val="center"/>
                </w:tcPr>
                <w:p w14:paraId="5F1EAE8D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E029552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35D3545F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B5E84" w:rsidRPr="00D7490D" w14:paraId="64103DB9" w14:textId="77777777" w:rsidTr="00E6551E">
              <w:tc>
                <w:tcPr>
                  <w:tcW w:w="320" w:type="dxa"/>
                  <w:vAlign w:val="center"/>
                </w:tcPr>
                <w:p w14:paraId="27C86D21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6B06F8CF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34555909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B5E84" w:rsidRPr="00D7490D" w14:paraId="37707DDC" w14:textId="77777777" w:rsidTr="00E6551E">
              <w:tc>
                <w:tcPr>
                  <w:tcW w:w="320" w:type="dxa"/>
                  <w:vAlign w:val="center"/>
                </w:tcPr>
                <w:p w14:paraId="3344C8D0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0B698D03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7843F252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B5E84" w:rsidRPr="00D7490D" w14:paraId="3167D0DB" w14:textId="77777777" w:rsidTr="00E6551E">
              <w:tc>
                <w:tcPr>
                  <w:tcW w:w="320" w:type="dxa"/>
                  <w:vAlign w:val="center"/>
                </w:tcPr>
                <w:p w14:paraId="31360B13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56220CB7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29AAA17D" w:rsidR="007B5E84" w:rsidRPr="00D7490D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B5E84" w:rsidRPr="00D7490D" w14:paraId="6150A202" w14:textId="77777777" w:rsidTr="00E6551E">
              <w:tc>
                <w:tcPr>
                  <w:tcW w:w="320" w:type="dxa"/>
                  <w:vAlign w:val="center"/>
                </w:tcPr>
                <w:p w14:paraId="6915E2F0" w14:textId="2FC53DB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12021181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74663436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B5E84" w:rsidRPr="00D7490D" w14:paraId="4A56F76C" w14:textId="77777777" w:rsidTr="00E6551E">
              <w:tc>
                <w:tcPr>
                  <w:tcW w:w="320" w:type="dxa"/>
                  <w:vAlign w:val="center"/>
                </w:tcPr>
                <w:p w14:paraId="4B5D4EBF" w14:textId="77777777" w:rsidR="007B5E84" w:rsidRPr="00D7490D" w:rsidRDefault="007B5E84" w:rsidP="007B5E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55A2E268" w14:textId="77777777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64D494A2" w14:textId="77777777" w:rsidR="007B5E84" w:rsidRDefault="007B5E84" w:rsidP="007B5E8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357BA" w:rsidRPr="00D7490D" w14:paraId="764F7119" w14:textId="77777777" w:rsidTr="00EB469D">
              <w:tc>
                <w:tcPr>
                  <w:tcW w:w="3655" w:type="dxa"/>
                  <w:gridSpan w:val="4"/>
                  <w:vAlign w:val="center"/>
                </w:tcPr>
                <w:p w14:paraId="5C7B03D9" w14:textId="7A8B5112" w:rsidR="008357BA" w:rsidRPr="008A4119" w:rsidRDefault="008357BA" w:rsidP="008357BA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8357BA" w:rsidRPr="00D7490D" w14:paraId="3FEAC442" w14:textId="77777777" w:rsidTr="00372D80">
              <w:tc>
                <w:tcPr>
                  <w:tcW w:w="320" w:type="dxa"/>
                  <w:vAlign w:val="center"/>
                </w:tcPr>
                <w:p w14:paraId="64E31B05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455BCF10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6259922C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8357BA" w:rsidRPr="00D7490D" w14:paraId="7AECF3F2" w14:textId="77777777" w:rsidTr="00E6551E">
              <w:tc>
                <w:tcPr>
                  <w:tcW w:w="320" w:type="dxa"/>
                  <w:vAlign w:val="center"/>
                </w:tcPr>
                <w:p w14:paraId="129476A3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1E5BFA15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0E1CB91F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357BA" w:rsidRPr="00D7490D" w14:paraId="4ED492A2" w14:textId="77777777" w:rsidTr="00E6551E">
              <w:tc>
                <w:tcPr>
                  <w:tcW w:w="320" w:type="dxa"/>
                  <w:vAlign w:val="center"/>
                </w:tcPr>
                <w:p w14:paraId="7E8A03B9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4C7D066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6855BC4F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8357BA" w:rsidRPr="00D7490D" w14:paraId="050F8E83" w14:textId="77777777" w:rsidTr="00E6551E">
              <w:tc>
                <w:tcPr>
                  <w:tcW w:w="320" w:type="dxa"/>
                  <w:vAlign w:val="center"/>
                </w:tcPr>
                <w:p w14:paraId="4FF29BA4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19B4BC08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60533308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357BA" w:rsidRPr="00D7490D" w14:paraId="05DA9F3D" w14:textId="77777777" w:rsidTr="00E6551E">
              <w:tc>
                <w:tcPr>
                  <w:tcW w:w="320" w:type="dxa"/>
                  <w:vAlign w:val="center"/>
                </w:tcPr>
                <w:p w14:paraId="08B35DD5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2283FB5A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2674E359" w:rsidR="008357BA" w:rsidRPr="00D7490D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357BA" w:rsidRPr="00D7490D" w14:paraId="257BE6E7" w14:textId="77777777" w:rsidTr="001339D2">
              <w:tc>
                <w:tcPr>
                  <w:tcW w:w="320" w:type="dxa"/>
                  <w:vAlign w:val="center"/>
                </w:tcPr>
                <w:p w14:paraId="2B58D124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6D428A8C" w:rsidR="008357BA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2CCA060F" w:rsidR="008357BA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357BA" w:rsidRPr="00D7490D" w14:paraId="7CFC7086" w14:textId="77777777" w:rsidTr="001339D2">
              <w:tc>
                <w:tcPr>
                  <w:tcW w:w="320" w:type="dxa"/>
                  <w:vAlign w:val="center"/>
                </w:tcPr>
                <w:p w14:paraId="3A25328E" w14:textId="77777777" w:rsidR="008357BA" w:rsidRPr="00D7490D" w:rsidRDefault="008357BA" w:rsidP="008357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0114069" w14:textId="77777777" w:rsidR="008357BA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70E0D947" w14:textId="77777777" w:rsidR="008357BA" w:rsidRDefault="008357BA" w:rsidP="008357B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C33FD3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C33FD3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C33FD3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C33FD3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C33FD3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B230E5" w:rsidRPr="00D7490D" w14:paraId="229CEBCC" w14:textId="77777777" w:rsidTr="00C33FD3">
              <w:tc>
                <w:tcPr>
                  <w:tcW w:w="299" w:type="dxa"/>
                  <w:vAlign w:val="center"/>
                </w:tcPr>
                <w:p w14:paraId="74E80B42" w14:textId="77777777" w:rsidR="00B230E5" w:rsidRPr="00D7490D" w:rsidRDefault="00B230E5" w:rsidP="00B230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25B31C9E" w:rsidR="00B230E5" w:rsidRDefault="00B230E5" w:rsidP="00B230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5B4C2AB" w14:textId="19174659" w:rsidR="00B230E5" w:rsidRDefault="00B230E5" w:rsidP="00B230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C33FD3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674CE75C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B230E5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C33FD3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C33FD3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C33FD3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C33FD3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C33FD3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081F48" w:rsidRPr="00D7490D" w14:paraId="7BF86338" w14:textId="77777777" w:rsidTr="00C33FD3">
              <w:tc>
                <w:tcPr>
                  <w:tcW w:w="299" w:type="dxa"/>
                  <w:vAlign w:val="center"/>
                </w:tcPr>
                <w:p w14:paraId="2C32B16A" w14:textId="77777777" w:rsidR="00081F48" w:rsidRPr="00D7490D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13F6EA6F" w:rsidR="00081F48" w:rsidRPr="002C3BC2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603BC0AC" w:rsidR="00081F48" w:rsidRPr="00D7490D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081F48" w:rsidRPr="00D7490D" w14:paraId="5E37CD27" w14:textId="77777777" w:rsidTr="00C33FD3">
              <w:tc>
                <w:tcPr>
                  <w:tcW w:w="299" w:type="dxa"/>
                  <w:vAlign w:val="center"/>
                </w:tcPr>
                <w:p w14:paraId="2E5AB506" w14:textId="77777777" w:rsidR="00081F48" w:rsidRPr="00D7490D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238A8ACA" w:rsidR="00081F48" w:rsidRPr="002C3BC2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033359B7" w:rsidR="00081F48" w:rsidRPr="00D7490D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081F48" w:rsidRPr="00D7490D" w14:paraId="3B7F1C88" w14:textId="77777777" w:rsidTr="00C33FD3">
              <w:tc>
                <w:tcPr>
                  <w:tcW w:w="299" w:type="dxa"/>
                  <w:vAlign w:val="center"/>
                </w:tcPr>
                <w:p w14:paraId="07DDF79E" w14:textId="21F6A430" w:rsidR="00081F48" w:rsidRPr="00D7490D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3F7EB706" w:rsidR="00081F48" w:rsidRPr="00D7490D" w:rsidRDefault="00081F48" w:rsidP="00081F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6B305475" w:rsidR="00081F48" w:rsidRPr="00D7490D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081F48" w:rsidRPr="00D7490D" w14:paraId="2306F1AB" w14:textId="77777777" w:rsidTr="00C33FD3">
              <w:tc>
                <w:tcPr>
                  <w:tcW w:w="299" w:type="dxa"/>
                  <w:vAlign w:val="center"/>
                </w:tcPr>
                <w:p w14:paraId="46858AF5" w14:textId="77777777" w:rsidR="00081F48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00654D81" w:rsidR="00081F48" w:rsidRPr="00D7490D" w:rsidRDefault="00081F48" w:rsidP="00081F4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44494D07" w:rsidR="00081F48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081F48" w:rsidRPr="00D7490D" w14:paraId="42726DB4" w14:textId="77777777" w:rsidTr="00C33FD3">
              <w:tc>
                <w:tcPr>
                  <w:tcW w:w="299" w:type="dxa"/>
                  <w:vAlign w:val="center"/>
                </w:tcPr>
                <w:p w14:paraId="46FA8C73" w14:textId="77777777" w:rsidR="00081F48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4EAFF7B" w14:textId="4B1CE00E" w:rsidR="00081F48" w:rsidRDefault="00081F48" w:rsidP="00081F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1657D426" w14:textId="2DCC631C" w:rsidR="00081F48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081F48" w:rsidRPr="00D7490D" w14:paraId="6FF3590E" w14:textId="77777777" w:rsidTr="00C33FD3">
              <w:tc>
                <w:tcPr>
                  <w:tcW w:w="299" w:type="dxa"/>
                  <w:vAlign w:val="center"/>
                </w:tcPr>
                <w:p w14:paraId="6DFAAB14" w14:textId="77777777" w:rsidR="00081F48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4820704" w14:textId="150303D7" w:rsidR="00081F48" w:rsidRDefault="00081F48" w:rsidP="00081F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B53FBE5" w14:textId="2FB6FA57" w:rsidR="00081F48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081F48" w:rsidRPr="00D7490D" w14:paraId="40F75451" w14:textId="77777777" w:rsidTr="00C33FD3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081F48" w:rsidRPr="002C3BC2" w:rsidRDefault="00081F48" w:rsidP="00081F4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081F48" w:rsidRPr="00D7490D" w14:paraId="222E9BC8" w14:textId="77777777" w:rsidTr="00C33FD3">
              <w:tc>
                <w:tcPr>
                  <w:tcW w:w="299" w:type="dxa"/>
                  <w:vAlign w:val="center"/>
                </w:tcPr>
                <w:p w14:paraId="57E19652" w14:textId="77777777" w:rsidR="00081F48" w:rsidRPr="00D7490D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081F48" w:rsidRPr="002C3BC2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081F48" w:rsidRPr="00D7490D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081F48" w:rsidRPr="00D7490D" w14:paraId="7C8B7BD1" w14:textId="77777777" w:rsidTr="00C33FD3">
              <w:tc>
                <w:tcPr>
                  <w:tcW w:w="299" w:type="dxa"/>
                  <w:vAlign w:val="center"/>
                </w:tcPr>
                <w:p w14:paraId="3DB24139" w14:textId="77777777" w:rsidR="00081F48" w:rsidRPr="00D7490D" w:rsidRDefault="00081F48" w:rsidP="00081F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A7CFAB9" w14:textId="66D3A247" w:rsidR="00081F48" w:rsidRPr="00D7490D" w:rsidRDefault="00081F48" w:rsidP="00081F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7AB954D" w14:textId="60056D6F" w:rsidR="00081F48" w:rsidRPr="00D7490D" w:rsidRDefault="00081F48" w:rsidP="00081F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9953B9" w:rsidRPr="00D7490D" w14:paraId="613FD53B" w14:textId="77777777" w:rsidTr="00C33FD3">
              <w:tc>
                <w:tcPr>
                  <w:tcW w:w="299" w:type="dxa"/>
                  <w:vAlign w:val="center"/>
                </w:tcPr>
                <w:p w14:paraId="498FDD33" w14:textId="77777777" w:rsidR="009953B9" w:rsidRPr="00D7490D" w:rsidRDefault="009953B9" w:rsidP="009953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25D561" w14:textId="7521304D" w:rsidR="009953B9" w:rsidRDefault="009953B9" w:rsidP="009953B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977BAA3" w14:textId="1546F083" w:rsidR="009953B9" w:rsidRDefault="009953B9" w:rsidP="009953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126D4D2" w14:textId="77777777" w:rsidR="00FB3F10" w:rsidRDefault="00FB3F10" w:rsidP="00FB3F10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9BF4BC9" w14:textId="77777777" w:rsidR="00FB3F10" w:rsidRDefault="00FB3F10" w:rsidP="00FB3F1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1ACB5382" w14:textId="77777777" w:rsidR="00FB3F10" w:rsidRDefault="00FB3F10" w:rsidP="00FB3F1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54F74E0" w14:textId="77777777" w:rsidR="00FB3F10" w:rsidRDefault="00FB3F10" w:rsidP="00FB3F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4437643" w14:textId="77777777" w:rsidR="00FB3F10" w:rsidRDefault="00FB3F10" w:rsidP="00FB3F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3B1CCDB8" w14:textId="77777777" w:rsidR="00FB3F10" w:rsidRDefault="00FB3F10" w:rsidP="00FB3F10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B0CDC77" w14:textId="77777777" w:rsidR="00FB3F10" w:rsidRDefault="00FB3F10" w:rsidP="00FB3F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772AC28" w14:textId="77777777" w:rsidR="00FB3F10" w:rsidRDefault="00FB3F10" w:rsidP="00FB3F1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254335BA" w:rsidR="00437FB3" w:rsidRPr="008E714A" w:rsidRDefault="00FB3F10" w:rsidP="00FB3F10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0454CC3D" w14:textId="77777777" w:rsidR="005E02AE" w:rsidRDefault="005E02AE" w:rsidP="005E02AE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4F8B2EA0" w:rsidR="008E714A" w:rsidRPr="00366CF9" w:rsidRDefault="008E714A" w:rsidP="005E02AE">
      <w:pPr>
        <w:jc w:val="center"/>
      </w:pPr>
    </w:p>
    <w:sectPr w:rsidR="008E714A" w:rsidRPr="00366CF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D0836" w14:textId="77777777" w:rsidR="00F71A3D" w:rsidRDefault="00F71A3D" w:rsidP="008E48FA">
      <w:pPr>
        <w:spacing w:after="0" w:line="240" w:lineRule="auto"/>
      </w:pPr>
      <w:r>
        <w:separator/>
      </w:r>
    </w:p>
  </w:endnote>
  <w:endnote w:type="continuationSeparator" w:id="0">
    <w:p w14:paraId="5645AD9F" w14:textId="77777777" w:rsidR="00F71A3D" w:rsidRDefault="00F71A3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5F88" w14:textId="77777777" w:rsidR="00ED1EED" w:rsidRDefault="00ED1E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0FF21" w14:textId="77777777" w:rsidR="00ED1EED" w:rsidRPr="00293F29" w:rsidRDefault="00ED1EED" w:rsidP="00ED1EED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957BCF7" w14:textId="77777777" w:rsidR="00E53FBB" w:rsidRPr="00ED1EED" w:rsidRDefault="00E53FBB" w:rsidP="00ED1E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7499D" w14:textId="77777777" w:rsidR="00ED1EED" w:rsidRDefault="00ED1E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ABBD0" w14:textId="77777777" w:rsidR="00F71A3D" w:rsidRDefault="00F71A3D" w:rsidP="008E48FA">
      <w:pPr>
        <w:spacing w:after="0" w:line="240" w:lineRule="auto"/>
      </w:pPr>
      <w:r>
        <w:separator/>
      </w:r>
    </w:p>
  </w:footnote>
  <w:footnote w:type="continuationSeparator" w:id="0">
    <w:p w14:paraId="5F92DBC7" w14:textId="77777777" w:rsidR="00F71A3D" w:rsidRDefault="00F71A3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3C73A" w14:textId="77777777" w:rsidR="00ED1EED" w:rsidRDefault="00ED1E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62B9129E" w:rsidR="0066227D" w:rsidRPr="008E48FA" w:rsidRDefault="00B230E5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437320">
            <w:rPr>
              <w:b/>
            </w:rPr>
            <w:t>4</w:t>
          </w:r>
          <w:r w:rsidR="00E53FBB">
            <w:rPr>
              <w:b/>
            </w:rPr>
            <w:t>-</w:t>
          </w:r>
          <w:r>
            <w:rPr>
              <w:b/>
            </w:rPr>
            <w:t>2</w:t>
          </w:r>
          <w:r w:rsidR="00437320">
            <w:rPr>
              <w:b/>
            </w:rPr>
            <w:t>5</w:t>
          </w:r>
          <w:r w:rsidR="00E53FBB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00956" w14:textId="77777777" w:rsidR="00ED1EED" w:rsidRDefault="00ED1E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828866">
    <w:abstractNumId w:val="0"/>
  </w:num>
  <w:num w:numId="2" w16cid:durableId="138228478">
    <w:abstractNumId w:val="2"/>
  </w:num>
  <w:num w:numId="3" w16cid:durableId="1967542143">
    <w:abstractNumId w:val="1"/>
  </w:num>
  <w:num w:numId="4" w16cid:durableId="23790478">
    <w:abstractNumId w:val="3"/>
  </w:num>
  <w:num w:numId="5" w16cid:durableId="17088751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P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1F48"/>
    <w:rsid w:val="00087C70"/>
    <w:rsid w:val="0009353D"/>
    <w:rsid w:val="000A678F"/>
    <w:rsid w:val="000B67ED"/>
    <w:rsid w:val="000C3ED0"/>
    <w:rsid w:val="000D6E65"/>
    <w:rsid w:val="00103A08"/>
    <w:rsid w:val="00110123"/>
    <w:rsid w:val="00126A0D"/>
    <w:rsid w:val="00137AF0"/>
    <w:rsid w:val="00161BEA"/>
    <w:rsid w:val="001B782E"/>
    <w:rsid w:val="001C6E60"/>
    <w:rsid w:val="001D13A3"/>
    <w:rsid w:val="001F7B38"/>
    <w:rsid w:val="0022790B"/>
    <w:rsid w:val="00243679"/>
    <w:rsid w:val="00252E84"/>
    <w:rsid w:val="00270895"/>
    <w:rsid w:val="002C3BC2"/>
    <w:rsid w:val="002D2665"/>
    <w:rsid w:val="002D2993"/>
    <w:rsid w:val="002F50C8"/>
    <w:rsid w:val="00316E56"/>
    <w:rsid w:val="0032322D"/>
    <w:rsid w:val="00362DEB"/>
    <w:rsid w:val="00366CF9"/>
    <w:rsid w:val="00373931"/>
    <w:rsid w:val="003B0A34"/>
    <w:rsid w:val="0040593D"/>
    <w:rsid w:val="00407D6C"/>
    <w:rsid w:val="004312FB"/>
    <w:rsid w:val="00431400"/>
    <w:rsid w:val="00437320"/>
    <w:rsid w:val="00437FB3"/>
    <w:rsid w:val="004469D9"/>
    <w:rsid w:val="0046715B"/>
    <w:rsid w:val="004A6D80"/>
    <w:rsid w:val="004C0A2F"/>
    <w:rsid w:val="004F2930"/>
    <w:rsid w:val="005131B5"/>
    <w:rsid w:val="00556468"/>
    <w:rsid w:val="00571900"/>
    <w:rsid w:val="005A375B"/>
    <w:rsid w:val="005E02AE"/>
    <w:rsid w:val="005F298B"/>
    <w:rsid w:val="005F4909"/>
    <w:rsid w:val="005F78E1"/>
    <w:rsid w:val="00630305"/>
    <w:rsid w:val="00655783"/>
    <w:rsid w:val="0066227D"/>
    <w:rsid w:val="00676B3B"/>
    <w:rsid w:val="006C04DB"/>
    <w:rsid w:val="006C53D0"/>
    <w:rsid w:val="006E00DF"/>
    <w:rsid w:val="00704605"/>
    <w:rsid w:val="007274BA"/>
    <w:rsid w:val="00727551"/>
    <w:rsid w:val="00731F7C"/>
    <w:rsid w:val="007351C2"/>
    <w:rsid w:val="007604E0"/>
    <w:rsid w:val="00786C7C"/>
    <w:rsid w:val="007B5E84"/>
    <w:rsid w:val="007C6EE9"/>
    <w:rsid w:val="008357BA"/>
    <w:rsid w:val="0086242D"/>
    <w:rsid w:val="008845D1"/>
    <w:rsid w:val="008A221E"/>
    <w:rsid w:val="008A4119"/>
    <w:rsid w:val="008C3833"/>
    <w:rsid w:val="008E48FA"/>
    <w:rsid w:val="008E714A"/>
    <w:rsid w:val="009052CF"/>
    <w:rsid w:val="00950E8A"/>
    <w:rsid w:val="00963389"/>
    <w:rsid w:val="00994310"/>
    <w:rsid w:val="009953B9"/>
    <w:rsid w:val="009A63AF"/>
    <w:rsid w:val="009B02DE"/>
    <w:rsid w:val="009C60E6"/>
    <w:rsid w:val="009E625C"/>
    <w:rsid w:val="00A13075"/>
    <w:rsid w:val="00A260C9"/>
    <w:rsid w:val="00A4592A"/>
    <w:rsid w:val="00A62091"/>
    <w:rsid w:val="00A71D4D"/>
    <w:rsid w:val="00AB39B8"/>
    <w:rsid w:val="00AC248F"/>
    <w:rsid w:val="00B230E5"/>
    <w:rsid w:val="00B26E37"/>
    <w:rsid w:val="00B468BD"/>
    <w:rsid w:val="00B515A5"/>
    <w:rsid w:val="00B5483E"/>
    <w:rsid w:val="00B91EB3"/>
    <w:rsid w:val="00B97DCE"/>
    <w:rsid w:val="00BC552C"/>
    <w:rsid w:val="00C148D1"/>
    <w:rsid w:val="00C33FD3"/>
    <w:rsid w:val="00C53F3B"/>
    <w:rsid w:val="00C56E5C"/>
    <w:rsid w:val="00C75125"/>
    <w:rsid w:val="00C75EED"/>
    <w:rsid w:val="00CB24AD"/>
    <w:rsid w:val="00CB76E8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15E2F"/>
    <w:rsid w:val="00E21543"/>
    <w:rsid w:val="00E24587"/>
    <w:rsid w:val="00E53FBB"/>
    <w:rsid w:val="00E6551E"/>
    <w:rsid w:val="00E736C0"/>
    <w:rsid w:val="00E86244"/>
    <w:rsid w:val="00E9211A"/>
    <w:rsid w:val="00ED1EED"/>
    <w:rsid w:val="00ED4E85"/>
    <w:rsid w:val="00EE3B88"/>
    <w:rsid w:val="00EF6351"/>
    <w:rsid w:val="00EF6C8F"/>
    <w:rsid w:val="00F071AE"/>
    <w:rsid w:val="00F07D6C"/>
    <w:rsid w:val="00F3013B"/>
    <w:rsid w:val="00F44D49"/>
    <w:rsid w:val="00F71A3D"/>
    <w:rsid w:val="00F7760E"/>
    <w:rsid w:val="00F856D2"/>
    <w:rsid w:val="00FB24BB"/>
    <w:rsid w:val="00FB3F10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E00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6E00DF"/>
  </w:style>
  <w:style w:type="character" w:customStyle="1" w:styleId="eop">
    <w:name w:val="eop"/>
    <w:basedOn w:val="DefaultParagraphFont"/>
    <w:rsid w:val="006E0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3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145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62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643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466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8906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477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3440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1218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204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949630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1027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90894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83373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8726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2838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1483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5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P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8</cp:revision>
  <cp:lastPrinted>2020-01-07T18:32:00Z</cp:lastPrinted>
  <dcterms:created xsi:type="dcterms:W3CDTF">2018-01-10T14:19:00Z</dcterms:created>
  <dcterms:modified xsi:type="dcterms:W3CDTF">2024-02-01T17:30:00Z</dcterms:modified>
</cp:coreProperties>
</file>